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711FB" w14:textId="32FC604C" w:rsidR="00106D70" w:rsidRPr="007D073D" w:rsidRDefault="00106D70" w:rsidP="00004FB1">
      <w:pPr>
        <w:jc w:val="center"/>
        <w:rPr>
          <w:rFonts w:ascii="Times New Roman" w:eastAsia="標楷體" w:hAnsi="Times New Roman" w:cs="Times New Roman"/>
          <w:b/>
          <w:sz w:val="28"/>
        </w:rPr>
      </w:pPr>
      <w:bookmarkStart w:id="0" w:name="_Toc264969555"/>
      <w:bookmarkStart w:id="1" w:name="_Toc264970204"/>
      <w:r w:rsidRPr="007D073D">
        <w:rPr>
          <w:rFonts w:ascii="Times New Roman" w:eastAsia="標楷體" w:hAnsi="Times New Roman" w:cs="Times New Roman"/>
          <w:b/>
          <w:sz w:val="28"/>
        </w:rPr>
        <w:t>「</w:t>
      </w:r>
      <w:proofErr w:type="gramStart"/>
      <w:r w:rsidR="00DD1D5C" w:rsidRPr="007D073D">
        <w:rPr>
          <w:rFonts w:ascii="Times New Roman" w:eastAsia="標楷體" w:hAnsi="Times New Roman" w:cs="Times New Roman"/>
          <w:b/>
          <w:sz w:val="28"/>
        </w:rPr>
        <w:t>台美碳捕捉</w:t>
      </w:r>
      <w:proofErr w:type="gramEnd"/>
      <w:r w:rsidR="00DD1D5C" w:rsidRPr="007D073D">
        <w:rPr>
          <w:rFonts w:ascii="Times New Roman" w:eastAsia="標楷體" w:hAnsi="Times New Roman" w:cs="Times New Roman"/>
          <w:b/>
          <w:sz w:val="28"/>
        </w:rPr>
        <w:t>、再利用與封存</w:t>
      </w:r>
      <w:r w:rsidR="00DD1D5C" w:rsidRPr="007D073D">
        <w:rPr>
          <w:rFonts w:ascii="Times New Roman" w:eastAsia="標楷體" w:hAnsi="Times New Roman" w:cs="Times New Roman"/>
          <w:b/>
          <w:sz w:val="28"/>
        </w:rPr>
        <w:t>(CCUS)</w:t>
      </w:r>
      <w:r w:rsidR="00DD1D5C" w:rsidRPr="007D073D">
        <w:rPr>
          <w:rFonts w:ascii="Times New Roman" w:eastAsia="標楷體" w:hAnsi="Times New Roman" w:cs="Times New Roman"/>
          <w:b/>
          <w:sz w:val="28"/>
        </w:rPr>
        <w:t>產業推動聯盟</w:t>
      </w:r>
      <w:r w:rsidRPr="007D073D">
        <w:rPr>
          <w:rFonts w:ascii="Times New Roman" w:eastAsia="標楷體" w:hAnsi="Times New Roman" w:cs="Times New Roman"/>
          <w:b/>
          <w:sz w:val="28"/>
        </w:rPr>
        <w:t>」團體會員入會申請書</w:t>
      </w:r>
      <w:bookmarkEnd w:id="0"/>
      <w:bookmarkEnd w:id="1"/>
    </w:p>
    <w:p w14:paraId="5D288B3E" w14:textId="77777777" w:rsidR="00BA314D" w:rsidRPr="007D073D" w:rsidRDefault="00BA314D" w:rsidP="00BA314D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 xml:space="preserve">Taiwan-U.S. Carbon Capture, Utilization and Storage (CCUS) </w:t>
      </w:r>
    </w:p>
    <w:p w14:paraId="7772A7DB" w14:textId="77777777" w:rsidR="00BA314D" w:rsidRPr="007D073D" w:rsidRDefault="00BA314D" w:rsidP="00BA314D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 xml:space="preserve">Industry Promotion Alliance </w:t>
      </w:r>
    </w:p>
    <w:p w14:paraId="17070F24" w14:textId="049E70B4" w:rsidR="00BF0223" w:rsidRPr="007D073D" w:rsidRDefault="00BA314D" w:rsidP="00A22684">
      <w:pPr>
        <w:spacing w:afterLines="50" w:after="180"/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>Application Form</w:t>
      </w: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37"/>
        <w:gridCol w:w="667"/>
        <w:gridCol w:w="68"/>
        <w:gridCol w:w="982"/>
        <w:gridCol w:w="732"/>
        <w:gridCol w:w="714"/>
        <w:gridCol w:w="873"/>
        <w:gridCol w:w="62"/>
        <w:gridCol w:w="1153"/>
        <w:gridCol w:w="56"/>
        <w:gridCol w:w="1250"/>
        <w:gridCol w:w="1429"/>
      </w:tblGrid>
      <w:tr w:rsidR="00F24C2D" w:rsidRPr="007D073D" w14:paraId="02EAD798" w14:textId="77777777" w:rsidTr="00A22684">
        <w:trPr>
          <w:trHeight w:val="658"/>
          <w:jc w:val="center"/>
        </w:trPr>
        <w:tc>
          <w:tcPr>
            <w:tcW w:w="976" w:type="pct"/>
            <w:vMerge w:val="restart"/>
            <w:shd w:val="clear" w:color="auto" w:fill="auto"/>
            <w:vAlign w:val="center"/>
          </w:tcPr>
          <w:p w14:paraId="189E600D" w14:textId="77777777" w:rsidR="00A22684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團體</w:t>
            </w:r>
            <w:r w:rsidR="00D93604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/</w:t>
            </w:r>
            <w:r w:rsidR="00D93604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</w:t>
            </w:r>
          </w:p>
          <w:p w14:paraId="1AA60992" w14:textId="0DE801EB" w:rsidR="00363ADC" w:rsidRPr="00A22684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商業</w:t>
            </w:r>
            <w:r w:rsidR="00363ADC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名稱</w:t>
            </w:r>
          </w:p>
          <w:p w14:paraId="57399B1B" w14:textId="25878EE5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F24C2D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N</w:t>
            </w:r>
            <w:r w:rsidR="00F24C2D">
              <w:rPr>
                <w:rFonts w:ascii="Times New Roman" w:eastAsia="標楷體" w:hAnsi="Times New Roman" w:cs="Times New Roman"/>
                <w:b/>
                <w:bCs/>
                <w:szCs w:val="24"/>
              </w:rPr>
              <w:t>ame of the group/ company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1233" w:type="pct"/>
            <w:gridSpan w:val="4"/>
            <w:shd w:val="clear" w:color="auto" w:fill="auto"/>
            <w:vAlign w:val="center"/>
          </w:tcPr>
          <w:p w14:paraId="58003B3D" w14:textId="6487186A" w:rsidR="00363ADC" w:rsidRPr="00A22684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中文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Chinese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790" w:type="pct"/>
            <w:gridSpan w:val="7"/>
            <w:shd w:val="clear" w:color="auto" w:fill="auto"/>
            <w:vAlign w:val="center"/>
          </w:tcPr>
          <w:p w14:paraId="1BED8A99" w14:textId="77777777" w:rsidR="00363ADC" w:rsidRPr="007D073D" w:rsidRDefault="00363ADC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4C2D" w:rsidRPr="007D073D" w14:paraId="63713655" w14:textId="77777777" w:rsidTr="00A22684">
        <w:trPr>
          <w:trHeight w:val="658"/>
          <w:jc w:val="center"/>
        </w:trPr>
        <w:tc>
          <w:tcPr>
            <w:tcW w:w="976" w:type="pct"/>
            <w:vMerge/>
            <w:shd w:val="clear" w:color="auto" w:fill="auto"/>
            <w:vAlign w:val="center"/>
          </w:tcPr>
          <w:p w14:paraId="065D84B1" w14:textId="77777777" w:rsidR="00363ADC" w:rsidRPr="00A22684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233" w:type="pct"/>
            <w:gridSpan w:val="4"/>
            <w:shd w:val="clear" w:color="auto" w:fill="auto"/>
            <w:vAlign w:val="center"/>
          </w:tcPr>
          <w:p w14:paraId="4CB81CB2" w14:textId="4C479FFA" w:rsidR="00363ADC" w:rsidRPr="00A22684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英文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English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790" w:type="pct"/>
            <w:gridSpan w:val="7"/>
            <w:shd w:val="clear" w:color="auto" w:fill="auto"/>
            <w:vAlign w:val="center"/>
          </w:tcPr>
          <w:p w14:paraId="4E31B172" w14:textId="77777777" w:rsidR="00363ADC" w:rsidRPr="007D073D" w:rsidRDefault="00363ADC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4C2D" w:rsidRPr="007D073D" w14:paraId="6F7C70D9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137157E7" w14:textId="77777777" w:rsidR="00A22684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登記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/</w:t>
            </w:r>
          </w:p>
          <w:p w14:paraId="6F3B46C8" w14:textId="7E45FE5F" w:rsidR="00C24816" w:rsidRPr="00A22684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商業登記字號</w:t>
            </w:r>
          </w:p>
          <w:p w14:paraId="093E4581" w14:textId="59E92C32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Business License Registered No.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4024" w:type="pct"/>
            <w:gridSpan w:val="11"/>
            <w:shd w:val="clear" w:color="auto" w:fill="auto"/>
            <w:vAlign w:val="center"/>
          </w:tcPr>
          <w:p w14:paraId="34FD2B8C" w14:textId="77777777" w:rsidR="00C24816" w:rsidRPr="007D073D" w:rsidRDefault="00C24816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4C2D" w:rsidRPr="007D073D" w14:paraId="01346E65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719937E8" w14:textId="77777777" w:rsidR="008A2372" w:rsidRPr="00A22684" w:rsidRDefault="008A2372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地址</w:t>
            </w:r>
          </w:p>
          <w:p w14:paraId="1402309E" w14:textId="072A8B64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Address)</w:t>
            </w:r>
          </w:p>
        </w:tc>
        <w:tc>
          <w:tcPr>
            <w:tcW w:w="4024" w:type="pct"/>
            <w:gridSpan w:val="11"/>
            <w:shd w:val="clear" w:color="auto" w:fill="auto"/>
            <w:vAlign w:val="center"/>
          </w:tcPr>
          <w:p w14:paraId="330FD393" w14:textId="77777777" w:rsidR="008A2372" w:rsidRPr="007D073D" w:rsidRDefault="008A2372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45434" w:rsidRPr="007D073D" w14:paraId="3D74BCF4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4D31F268" w14:textId="77777777" w:rsidR="00D93604" w:rsidRPr="00A22684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成立日期</w:t>
            </w:r>
          </w:p>
          <w:p w14:paraId="537BD0D0" w14:textId="08A03593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Date of Establishment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50069746" w14:textId="77777777" w:rsidR="00D93604" w:rsidRPr="007D073D" w:rsidRDefault="00D93604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4D3ED4AE" w14:textId="77777777" w:rsidR="00D93604" w:rsidRPr="00A22684" w:rsidRDefault="00395FD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業務項目</w:t>
            </w:r>
          </w:p>
          <w:p w14:paraId="27E64A53" w14:textId="10A44C40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Business Items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48BE0939" w14:textId="77777777" w:rsidR="00D93604" w:rsidRPr="007D073D" w:rsidRDefault="00D93604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45434" w:rsidRPr="007D073D" w14:paraId="777D6C61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0FE08109" w14:textId="77777777" w:rsidR="00043B80" w:rsidRPr="00A22684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統一編號</w:t>
            </w:r>
          </w:p>
          <w:p w14:paraId="4281B009" w14:textId="341F51C2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Government Uniform Invoice number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044B297B" w14:textId="77777777" w:rsidR="00043B80" w:rsidRPr="007D073D" w:rsidRDefault="00043B8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77BEEB99" w14:textId="77777777" w:rsidR="00043B80" w:rsidRPr="00A22684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網站</w:t>
            </w:r>
          </w:p>
          <w:p w14:paraId="52830FDA" w14:textId="2A843832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F24C2D">
              <w:rPr>
                <w:rFonts w:ascii="Times New Roman" w:eastAsia="標楷體" w:hAnsi="Times New Roman" w:cs="Times New Roman"/>
                <w:b/>
                <w:bCs/>
                <w:szCs w:val="24"/>
              </w:rPr>
              <w:t>Business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 xml:space="preserve"> Website</w:t>
            </w:r>
            <w:r w:rsidR="00BF0223"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0903F291" w14:textId="77777777" w:rsidR="00043B80" w:rsidRPr="007D073D" w:rsidRDefault="00043B8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45434" w:rsidRPr="007D073D" w14:paraId="367FC5DA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6ABA80AC" w14:textId="77777777" w:rsidR="00106D70" w:rsidRPr="00A22684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負責人</w:t>
            </w:r>
          </w:p>
          <w:p w14:paraId="21B3BEED" w14:textId="3B979411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Legal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 xml:space="preserve"> representative of the company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07B03CFA" w14:textId="77777777" w:rsidR="00106D70" w:rsidRPr="007D073D" w:rsidRDefault="00106D7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2F79AC00" w14:textId="77777777" w:rsidR="00106D70" w:rsidRPr="00A22684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話</w:t>
            </w:r>
          </w:p>
          <w:p w14:paraId="0F20031D" w14:textId="21B356C3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E45434">
              <w:rPr>
                <w:rFonts w:ascii="Times New Roman" w:eastAsia="標楷體" w:hAnsi="Times New Roman" w:cs="Times New Roman"/>
                <w:b/>
                <w:bCs/>
              </w:rPr>
              <w:t>Phone Number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5A241D2A" w14:textId="77777777" w:rsidR="00106D70" w:rsidRPr="007D073D" w:rsidRDefault="00106D7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45434" w:rsidRPr="007D073D" w14:paraId="6A09577D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3B1D34EF" w14:textId="77777777" w:rsidR="00060D1E" w:rsidRPr="00A22684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傳真</w:t>
            </w:r>
          </w:p>
          <w:p w14:paraId="5ED5FDC2" w14:textId="6E8E85DE" w:rsidR="00BF0223" w:rsidRPr="00A22684" w:rsidRDefault="007D073D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Fax</w:t>
            </w:r>
            <w:r w:rsidR="003E6D56">
              <w:rPr>
                <w:rFonts w:ascii="Times New Roman" w:eastAsia="標楷體" w:hAnsi="Times New Roman" w:cs="Times New Roman"/>
                <w:b/>
                <w:bCs/>
                <w:szCs w:val="24"/>
              </w:rPr>
              <w:t>.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5274D2D8" w14:textId="77777777" w:rsidR="00060D1E" w:rsidRPr="007D073D" w:rsidRDefault="00060D1E" w:rsidP="001F71E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4321725A" w14:textId="77777777" w:rsidR="00060D1E" w:rsidRPr="00A22684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子信箱</w:t>
            </w:r>
          </w:p>
          <w:p w14:paraId="66C97A5D" w14:textId="4E7E1313" w:rsidR="00BF0223" w:rsidRPr="00A22684" w:rsidRDefault="00BF0223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E-mail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5A683014" w14:textId="77777777" w:rsidR="00060D1E" w:rsidRPr="007D073D" w:rsidRDefault="00060D1E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45434" w:rsidRPr="007D073D" w14:paraId="01B2F7B7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472315CB" w14:textId="77777777" w:rsidR="00106D70" w:rsidRP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產業別</w:t>
            </w:r>
          </w:p>
          <w:p w14:paraId="036E49A7" w14:textId="2F809EEB" w:rsidR="00971A8D" w:rsidRPr="007D073D" w:rsidRDefault="00971A8D" w:rsidP="004D6F7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Industry Category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390C4D15" w14:textId="72DD5D94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鋼鐵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工業者</w:t>
            </w:r>
            <w:r w:rsidR="007D073D" w:rsidRPr="00A22684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Steel Industry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27F5E80F" w14:textId="12DE15CD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造紙工業者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Paper Manufacturers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1FD46197" w14:textId="2BD72B31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水泥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工業者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Cement Industry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31B0A50A" w14:textId="484C44F9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研究及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學術機構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Research and Academic Institutions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60B83989" w14:textId="3A80B3DB" w:rsidR="00060D1E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電力及燃氣供應業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Electricity and gas supply industry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168432DC" w14:textId="7FE4C5EF" w:rsidR="00060D1E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石化</w:t>
            </w: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相關製造業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 xml:space="preserve">Petrochemical-related 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manufacturing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 xml:space="preserve"> industry</w:t>
            </w:r>
            <w:r w:rsidR="007D073D">
              <w:rPr>
                <w:rFonts w:ascii="Times New Roman" w:eastAsia="標楷體" w:hAnsi="Times New Roman" w:cs="Times New Roman"/>
                <w:bCs/>
                <w:szCs w:val="24"/>
              </w:rPr>
              <w:t>)</w:t>
            </w:r>
          </w:p>
          <w:p w14:paraId="689FDF96" w14:textId="7BF842D7" w:rsidR="00106D70" w:rsidRPr="007D073D" w:rsidRDefault="00106D70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="009B44F0" w:rsidRPr="007D073D">
              <w:rPr>
                <w:rFonts w:ascii="Times New Roman" w:eastAsia="標楷體" w:hAnsi="Times New Roman" w:cs="Times New Roman"/>
                <w:bCs/>
                <w:szCs w:val="24"/>
              </w:rPr>
              <w:t>(Others)</w:t>
            </w:r>
            <w:r w:rsidRPr="007D073D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147CC346" w14:textId="77777777" w:rsid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申請加入</w:t>
            </w:r>
          </w:p>
          <w:p w14:paraId="18F98061" w14:textId="3E9FD35F" w:rsidR="00106D70" w:rsidRP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工作組別</w:t>
            </w:r>
          </w:p>
          <w:p w14:paraId="58516A23" w14:textId="395B148E" w:rsidR="00BA314D" w:rsidRPr="007D073D" w:rsidRDefault="007D073D" w:rsidP="004D6F7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Work Group Applying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4661A917" w14:textId="3ED36C8F" w:rsidR="00106D70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策略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規劃與法規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小組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Strategic Planning and Regulations Group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838F126" w14:textId="0C57A8E3" w:rsidR="00BA314D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技術合作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小</w:t>
            </w:r>
            <w:r w:rsidR="00060D1E" w:rsidRPr="007D073D">
              <w:rPr>
                <w:rFonts w:ascii="Times New Roman" w:eastAsia="標楷體" w:hAnsi="Times New Roman" w:cs="Times New Roman"/>
                <w:szCs w:val="24"/>
              </w:rPr>
              <w:t>組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Technical Cooperation Group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EDFFB27" w14:textId="76755D0A" w:rsidR="00060D1E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社會溝通</w:t>
            </w:r>
            <w:r w:rsidR="00060D1E" w:rsidRPr="00A22684">
              <w:rPr>
                <w:rFonts w:ascii="Times New Roman" w:eastAsia="標楷體" w:hAnsi="Times New Roman" w:cs="Times New Roman"/>
                <w:szCs w:val="24"/>
              </w:rPr>
              <w:t>小組</w:t>
            </w:r>
            <w:r w:rsidR="00C41971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962A62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Social Communica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 xml:space="preserve">tion 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lastRenderedPageBreak/>
              <w:t>Group</w:t>
            </w:r>
            <w:r w:rsidR="007D073D">
              <w:rPr>
                <w:rFonts w:ascii="Times New Roman" w:eastAsia="標楷體" w:hAnsi="Times New Roman" w:cs="Times New Roman"/>
                <w:bCs/>
                <w:szCs w:val="24"/>
              </w:rPr>
              <w:t>)</w:t>
            </w:r>
          </w:p>
        </w:tc>
      </w:tr>
      <w:tr w:rsidR="00106D70" w:rsidRPr="007D073D" w14:paraId="2B3B0652" w14:textId="77777777" w:rsidTr="00A22684">
        <w:trPr>
          <w:trHeight w:val="20"/>
          <w:jc w:val="center"/>
        </w:trPr>
        <w:tc>
          <w:tcPr>
            <w:tcW w:w="5000" w:type="pct"/>
            <w:gridSpan w:val="12"/>
            <w:shd w:val="clear" w:color="auto" w:fill="auto"/>
            <w:vAlign w:val="center"/>
          </w:tcPr>
          <w:p w14:paraId="0C2BD01F" w14:textId="77777777" w:rsidR="00106D70" w:rsidRPr="007D073D" w:rsidRDefault="00106D70" w:rsidP="00BE14B9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lastRenderedPageBreak/>
              <w:t>會員代表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(</w:t>
            </w:r>
            <w:r w:rsidR="00BE14B9" w:rsidRPr="007D073D">
              <w:rPr>
                <w:rFonts w:ascii="Times New Roman" w:eastAsia="標楷體" w:hAnsi="Times New Roman" w:cs="Times New Roman"/>
                <w:b/>
                <w:szCs w:val="24"/>
              </w:rPr>
              <w:t>二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位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)</w:t>
            </w:r>
          </w:p>
          <w:p w14:paraId="49D5D436" w14:textId="61DC91A5" w:rsidR="000258B5" w:rsidRPr="007D073D" w:rsidRDefault="000258B5" w:rsidP="00BE14B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Member Representatives (</w:t>
            </w:r>
            <w:r w:rsidR="00962A62">
              <w:rPr>
                <w:rFonts w:ascii="Times New Roman" w:eastAsia="標楷體" w:hAnsi="Times New Roman" w:cs="Times New Roman"/>
                <w:b/>
                <w:szCs w:val="24"/>
              </w:rPr>
              <w:t>2 persons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)</w:t>
            </w:r>
          </w:p>
        </w:tc>
      </w:tr>
      <w:tr w:rsidR="00F24C2D" w:rsidRPr="007D073D" w14:paraId="21AED61F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  <w:vAlign w:val="center"/>
          </w:tcPr>
          <w:p w14:paraId="4FB5FAF9" w14:textId="77777777" w:rsidR="00BF0223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姓名</w:t>
            </w:r>
          </w:p>
          <w:p w14:paraId="126E3515" w14:textId="66DEE47B" w:rsidR="00106D70" w:rsidRPr="00A22684" w:rsidRDefault="00971A8D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Chinese/English)</w:t>
            </w:r>
          </w:p>
        </w:tc>
        <w:tc>
          <w:tcPr>
            <w:tcW w:w="529" w:type="pct"/>
            <w:gridSpan w:val="2"/>
            <w:shd w:val="clear" w:color="auto" w:fill="auto"/>
            <w:vAlign w:val="center"/>
          </w:tcPr>
          <w:p w14:paraId="6708DE5C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性別</w:t>
            </w:r>
          </w:p>
          <w:p w14:paraId="28F7306F" w14:textId="2417840F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Gender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729" w:type="pct"/>
            <w:gridSpan w:val="2"/>
            <w:shd w:val="clear" w:color="auto" w:fill="auto"/>
            <w:vAlign w:val="center"/>
          </w:tcPr>
          <w:p w14:paraId="6B81025F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出生年月日</w:t>
            </w:r>
          </w:p>
          <w:p w14:paraId="2E09E8F1" w14:textId="19821918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Date of Birth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24C060F7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職稱</w:t>
            </w:r>
          </w:p>
          <w:p w14:paraId="4D3A3E7D" w14:textId="5E7B27BA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Job Title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3A1587E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聯絡電話</w:t>
            </w:r>
          </w:p>
          <w:p w14:paraId="4E7C328D" w14:textId="18A00A03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E45434">
              <w:rPr>
                <w:rFonts w:ascii="Times New Roman" w:eastAsia="標楷體" w:hAnsi="Times New Roman" w:cs="Times New Roman"/>
                <w:b/>
                <w:bCs/>
              </w:rPr>
              <w:t>Phone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 xml:space="preserve"> Number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3E4F4D88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子信箱</w:t>
            </w:r>
          </w:p>
          <w:p w14:paraId="0DAC2FB4" w14:textId="372FFE2B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E-mail)</w:t>
            </w:r>
          </w:p>
        </w:tc>
      </w:tr>
      <w:tr w:rsidR="00F24C2D" w:rsidRPr="007D073D" w14:paraId="1CAB0AC8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</w:tcPr>
          <w:p w14:paraId="4B5932E9" w14:textId="3CBAE2EC" w:rsidR="00106D70" w:rsidRPr="007D073D" w:rsidRDefault="00BF0223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(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敬請中英文皆提供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529" w:type="pct"/>
            <w:gridSpan w:val="2"/>
            <w:shd w:val="clear" w:color="auto" w:fill="auto"/>
          </w:tcPr>
          <w:p w14:paraId="3802F1B5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9" w:type="pct"/>
            <w:gridSpan w:val="2"/>
            <w:shd w:val="clear" w:color="auto" w:fill="auto"/>
          </w:tcPr>
          <w:p w14:paraId="63FF772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71" w:type="pct"/>
            <w:gridSpan w:val="2"/>
            <w:shd w:val="clear" w:color="auto" w:fill="auto"/>
          </w:tcPr>
          <w:p w14:paraId="5A8B218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" w:type="pct"/>
            <w:shd w:val="clear" w:color="auto" w:fill="auto"/>
          </w:tcPr>
          <w:p w14:paraId="26923CBE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80" w:type="pct"/>
            <w:gridSpan w:val="3"/>
            <w:shd w:val="clear" w:color="auto" w:fill="auto"/>
          </w:tcPr>
          <w:p w14:paraId="533112CC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24C2D" w:rsidRPr="007D073D" w14:paraId="5D622009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</w:tcPr>
          <w:p w14:paraId="68C958FF" w14:textId="5061C804" w:rsidR="00106D70" w:rsidRPr="007D073D" w:rsidRDefault="00BF0223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(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敬請中英文皆提供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529" w:type="pct"/>
            <w:gridSpan w:val="2"/>
            <w:shd w:val="clear" w:color="auto" w:fill="auto"/>
          </w:tcPr>
          <w:p w14:paraId="0F680D46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9" w:type="pct"/>
            <w:gridSpan w:val="2"/>
            <w:shd w:val="clear" w:color="auto" w:fill="auto"/>
          </w:tcPr>
          <w:p w14:paraId="25D1F9B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71" w:type="pct"/>
            <w:gridSpan w:val="2"/>
            <w:shd w:val="clear" w:color="auto" w:fill="auto"/>
          </w:tcPr>
          <w:p w14:paraId="0365BFAB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" w:type="pct"/>
            <w:shd w:val="clear" w:color="auto" w:fill="auto"/>
          </w:tcPr>
          <w:p w14:paraId="7176C2F5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80" w:type="pct"/>
            <w:gridSpan w:val="3"/>
            <w:shd w:val="clear" w:color="auto" w:fill="auto"/>
          </w:tcPr>
          <w:p w14:paraId="742227EA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06D70" w:rsidRPr="007D073D" w14:paraId="5C912E3E" w14:textId="77777777" w:rsidTr="00A22684">
        <w:trPr>
          <w:trHeight w:val="20"/>
          <w:jc w:val="center"/>
        </w:trPr>
        <w:tc>
          <w:tcPr>
            <w:tcW w:w="5000" w:type="pct"/>
            <w:gridSpan w:val="12"/>
            <w:tcBorders>
              <w:bottom w:val="thinThickSmallGap" w:sz="18" w:space="0" w:color="auto"/>
            </w:tcBorders>
            <w:shd w:val="clear" w:color="auto" w:fill="auto"/>
          </w:tcPr>
          <w:p w14:paraId="1873E5FE" w14:textId="41B4F0ED" w:rsidR="00106D70" w:rsidRPr="007D073D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申請團體</w:t>
            </w:r>
            <w:r w:rsidR="00BF0223" w:rsidRPr="007D073D">
              <w:rPr>
                <w:rFonts w:ascii="Times New Roman" w:eastAsia="標楷體" w:hAnsi="Times New Roman" w:cs="Times New Roman"/>
              </w:rPr>
              <w:t>(</w:t>
            </w:r>
            <w:r w:rsidR="000258B5" w:rsidRPr="007D073D">
              <w:rPr>
                <w:rFonts w:ascii="Times New Roman" w:eastAsia="標楷體" w:hAnsi="Times New Roman" w:cs="Times New Roman"/>
              </w:rPr>
              <w:t>Applicant Organization</w:t>
            </w:r>
            <w:r w:rsidR="00BF0223" w:rsidRPr="007D073D">
              <w:rPr>
                <w:rFonts w:ascii="Times New Roman" w:eastAsia="標楷體" w:hAnsi="Times New Roman" w:cs="Times New Roman"/>
              </w:rPr>
              <w:t>)</w:t>
            </w:r>
            <w:r w:rsidR="00962A62">
              <w:rPr>
                <w:rFonts w:ascii="Times New Roman" w:eastAsia="標楷體" w:hAnsi="Times New Roman" w:cs="Times New Roman"/>
              </w:rPr>
              <w:t xml:space="preserve"> </w:t>
            </w:r>
            <w:r w:rsidR="00962A62">
              <w:rPr>
                <w:rFonts w:ascii="Times New Roman" w:eastAsia="標楷體" w:hAnsi="Times New Roman" w:cs="Times New Roman" w:hint="eastAsia"/>
              </w:rPr>
              <w:t>:</w:t>
            </w:r>
            <w:r w:rsidR="00962A62">
              <w:rPr>
                <w:rFonts w:ascii="Times New Roman" w:eastAsia="標楷體" w:hAnsi="Times New Roman" w:cs="Times New Roman"/>
              </w:rPr>
              <w:t xml:space="preserve"> 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         (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簽章</w:t>
            </w:r>
            <w:r w:rsidR="000258B5" w:rsidRPr="007D073D">
              <w:rPr>
                <w:rFonts w:ascii="Times New Roman" w:eastAsia="標楷體" w:hAnsi="Times New Roman" w:cs="Times New Roman"/>
              </w:rPr>
              <w:t>Signature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314B0A41" w14:textId="76E11CDB" w:rsidR="00106D70" w:rsidRPr="007D073D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負責人</w:t>
            </w:r>
            <w:r w:rsidR="00BF0223" w:rsidRPr="007D073D">
              <w:rPr>
                <w:rFonts w:ascii="Times New Roman" w:eastAsia="標楷體" w:hAnsi="Times New Roman" w:cs="Times New Roman"/>
              </w:rPr>
              <w:t>(</w:t>
            </w:r>
            <w:r w:rsidR="000258B5" w:rsidRPr="007D073D">
              <w:rPr>
                <w:rFonts w:ascii="Times New Roman" w:eastAsia="標楷體" w:hAnsi="Times New Roman" w:cs="Times New Roman"/>
              </w:rPr>
              <w:t>Legal Representative</w:t>
            </w:r>
            <w:r w:rsidR="00BF0223" w:rsidRPr="007D073D">
              <w:rPr>
                <w:rFonts w:ascii="Times New Roman" w:eastAsia="標楷體" w:hAnsi="Times New Roman" w:cs="Times New Roman"/>
              </w:rPr>
              <w:t>)</w:t>
            </w:r>
            <w:r w:rsidR="00962A62">
              <w:rPr>
                <w:rFonts w:ascii="Times New Roman" w:eastAsia="標楷體" w:hAnsi="Times New Roman" w:cs="Times New Roman"/>
              </w:rPr>
              <w:t xml:space="preserve"> :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           (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簽章</w:t>
            </w:r>
            <w:r w:rsidR="000258B5" w:rsidRPr="007D073D">
              <w:rPr>
                <w:rFonts w:ascii="Times New Roman" w:eastAsia="標楷體" w:hAnsi="Times New Roman" w:cs="Times New Roman"/>
              </w:rPr>
              <w:t>Signature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ACB87CE" w14:textId="77777777" w:rsidR="00106D70" w:rsidRPr="007D073D" w:rsidRDefault="00BF0223" w:rsidP="00BF0223">
            <w:pPr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西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元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  <w:p w14:paraId="26D5364F" w14:textId="2B544006" w:rsidR="00BF0223" w:rsidRPr="007D073D" w:rsidRDefault="00617BAD" w:rsidP="00617BAD">
            <w:pPr>
              <w:tabs>
                <w:tab w:val="left" w:pos="2234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Date (YY/MM/DD)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</w:tc>
      </w:tr>
      <w:tr w:rsidR="00E45434" w:rsidRPr="007D073D" w14:paraId="4C006312" w14:textId="77777777" w:rsidTr="00A22684">
        <w:trPr>
          <w:trHeight w:val="20"/>
          <w:jc w:val="center"/>
        </w:trPr>
        <w:tc>
          <w:tcPr>
            <w:tcW w:w="1346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07C25048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審查結果</w:t>
            </w:r>
          </w:p>
          <w:p w14:paraId="48A7ED8B" w14:textId="70EA1D6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Evaluation Result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864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6D50D259" w14:textId="7E930970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00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0899EEC0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會員證號碼</w:t>
            </w:r>
          </w:p>
          <w:p w14:paraId="50A28CE7" w14:textId="2341042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Membership Number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640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07045B67" w14:textId="69DE0CD7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30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3D72FCA8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工作組別</w:t>
            </w:r>
          </w:p>
          <w:p w14:paraId="4D333DF5" w14:textId="42CD6B4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Group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721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41DCBB0B" w14:textId="069F7764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5E58DB8" w14:textId="77777777" w:rsidR="000738C4" w:rsidRPr="007D073D" w:rsidRDefault="000738C4" w:rsidP="000738C4">
      <w:pPr>
        <w:rPr>
          <w:rFonts w:ascii="Times New Roman" w:eastAsia="標楷體" w:hAnsi="Times New Roman" w:cs="Times New Roman"/>
        </w:rPr>
      </w:pPr>
      <w:proofErr w:type="gramStart"/>
      <w:r w:rsidRPr="007D073D">
        <w:rPr>
          <w:rFonts w:ascii="Times New Roman" w:eastAsia="標楷體" w:hAnsi="Times New Roman" w:cs="Times New Roman"/>
        </w:rPr>
        <w:t>註</w:t>
      </w:r>
      <w:proofErr w:type="gramEnd"/>
      <w:r w:rsidRPr="007D073D">
        <w:rPr>
          <w:rFonts w:ascii="Times New Roman" w:eastAsia="標楷體" w:hAnsi="Times New Roman" w:cs="Times New Roman"/>
        </w:rPr>
        <w:t>：</w:t>
      </w:r>
    </w:p>
    <w:p w14:paraId="127AA011" w14:textId="56B7E0BE" w:rsidR="000738C4" w:rsidRPr="007D073D" w:rsidRDefault="000738C4" w:rsidP="00A22684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</w:rPr>
      </w:pPr>
      <w:r w:rsidRPr="007D073D">
        <w:rPr>
          <w:rFonts w:eastAsia="標楷體"/>
        </w:rPr>
        <w:t>填妥入會申請書後，請連同公司</w:t>
      </w:r>
      <w:r w:rsidR="00C921BF">
        <w:rPr>
          <w:rFonts w:eastAsia="標楷體"/>
        </w:rPr>
        <w:t>合法立案證明文件影本及會員代表身分證影本，以掛號方式郵寄至本聯盟</w:t>
      </w:r>
      <w:r w:rsidRPr="007D073D">
        <w:rPr>
          <w:rFonts w:eastAsia="標楷體"/>
        </w:rPr>
        <w:t>。</w:t>
      </w:r>
      <w:r w:rsidR="00BF0223" w:rsidRPr="007D073D">
        <w:rPr>
          <w:rFonts w:eastAsia="標楷體"/>
        </w:rPr>
        <w:br/>
      </w:r>
      <w:r w:rsidR="001B7EF7" w:rsidRPr="007D073D">
        <w:rPr>
          <w:rFonts w:eastAsia="標楷體"/>
        </w:rPr>
        <w:t xml:space="preserve">After completing the membership application form, please send it to </w:t>
      </w:r>
      <w:r w:rsidR="00C41971">
        <w:rPr>
          <w:rFonts w:eastAsia="標楷體"/>
        </w:rPr>
        <w:t>the a</w:t>
      </w:r>
      <w:r w:rsidR="00C921BF" w:rsidRPr="00C921BF">
        <w:rPr>
          <w:rFonts w:eastAsia="標楷體"/>
        </w:rPr>
        <w:t>lliance</w:t>
      </w:r>
      <w:r w:rsidR="001B7EF7" w:rsidRPr="007D073D">
        <w:rPr>
          <w:rFonts w:eastAsia="標楷體"/>
        </w:rPr>
        <w:t xml:space="preserve"> </w:t>
      </w:r>
      <w:r w:rsidR="00C41971">
        <w:rPr>
          <w:rFonts w:eastAsia="標楷體"/>
        </w:rPr>
        <w:t xml:space="preserve">office </w:t>
      </w:r>
      <w:r w:rsidR="001B7EF7" w:rsidRPr="007D073D">
        <w:rPr>
          <w:rFonts w:eastAsia="標楷體"/>
        </w:rPr>
        <w:t>by registered mail, with a copy of the company's legal</w:t>
      </w:r>
      <w:r w:rsidR="00DE320C">
        <w:rPr>
          <w:rFonts w:eastAsia="標楷體"/>
        </w:rPr>
        <w:t xml:space="preserve"> </w:t>
      </w:r>
      <w:r w:rsidR="00DE320C" w:rsidRPr="00DE320C">
        <w:rPr>
          <w:rFonts w:eastAsia="標楷體"/>
        </w:rPr>
        <w:t>registration certificate</w:t>
      </w:r>
      <w:r w:rsidR="001B7EF7" w:rsidRPr="007D073D">
        <w:rPr>
          <w:rFonts w:eastAsia="標楷體"/>
        </w:rPr>
        <w:t xml:space="preserve"> and </w:t>
      </w:r>
      <w:r w:rsidR="00962A62">
        <w:rPr>
          <w:rFonts w:eastAsia="標楷體"/>
        </w:rPr>
        <w:t>the</w:t>
      </w:r>
      <w:r w:rsidR="001B7EF7" w:rsidRPr="007D073D">
        <w:rPr>
          <w:rFonts w:eastAsia="標楷體"/>
        </w:rPr>
        <w:t xml:space="preserve"> cop</w:t>
      </w:r>
      <w:r w:rsidR="00962A62">
        <w:rPr>
          <w:rFonts w:eastAsia="標楷體"/>
        </w:rPr>
        <w:t>ies</w:t>
      </w:r>
      <w:r w:rsidR="001B7EF7" w:rsidRPr="007D073D">
        <w:rPr>
          <w:rFonts w:eastAsia="標楷體"/>
        </w:rPr>
        <w:t xml:space="preserve"> of membership representative</w:t>
      </w:r>
      <w:r w:rsidR="00DE320C">
        <w:rPr>
          <w:rFonts w:eastAsia="標楷體"/>
        </w:rPr>
        <w:t>s</w:t>
      </w:r>
      <w:r w:rsidR="00962A62">
        <w:rPr>
          <w:rFonts w:eastAsia="標楷體"/>
        </w:rPr>
        <w:t>’</w:t>
      </w:r>
      <w:r w:rsidR="00962A62" w:rsidRPr="00962A62">
        <w:rPr>
          <w:rFonts w:eastAsia="標楷體"/>
        </w:rPr>
        <w:t xml:space="preserve"> </w:t>
      </w:r>
      <w:r w:rsidR="00962A62" w:rsidRPr="007D073D">
        <w:rPr>
          <w:rFonts w:eastAsia="標楷體"/>
        </w:rPr>
        <w:t>ID card</w:t>
      </w:r>
      <w:r w:rsidR="00962A62">
        <w:rPr>
          <w:rFonts w:eastAsia="標楷體"/>
        </w:rPr>
        <w:t>s</w:t>
      </w:r>
      <w:r w:rsidR="001B7EF7" w:rsidRPr="007D073D">
        <w:rPr>
          <w:rFonts w:eastAsia="標楷體"/>
        </w:rPr>
        <w:t>.</w:t>
      </w:r>
    </w:p>
    <w:p w14:paraId="055B65F3" w14:textId="43FF0599" w:rsidR="00060D1E" w:rsidRPr="007D073D" w:rsidRDefault="000738C4" w:rsidP="00BC1ED9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  <w:color w:val="0000FF"/>
        </w:rPr>
      </w:pPr>
      <w:r w:rsidRPr="007D073D">
        <w:rPr>
          <w:rFonts w:eastAsia="標楷體"/>
          <w:color w:val="000000" w:themeColor="text1"/>
        </w:rPr>
        <w:t>入</w:t>
      </w:r>
      <w:r w:rsidRPr="007D073D">
        <w:rPr>
          <w:rFonts w:eastAsia="標楷體"/>
        </w:rPr>
        <w:t>會案件經理事會通過後，請繳納入會費新台幣</w:t>
      </w:r>
      <w:r w:rsidR="00D93604" w:rsidRPr="007D073D">
        <w:rPr>
          <w:rFonts w:eastAsia="標楷體"/>
          <w:u w:val="single"/>
        </w:rPr>
        <w:t xml:space="preserve"> 45</w:t>
      </w:r>
      <w:r w:rsidRPr="007D073D">
        <w:rPr>
          <w:rFonts w:eastAsia="標楷體"/>
          <w:u w:val="single"/>
        </w:rPr>
        <w:t xml:space="preserve">0,000 </w:t>
      </w:r>
      <w:r w:rsidRPr="007D073D">
        <w:rPr>
          <w:rFonts w:eastAsia="標楷體"/>
        </w:rPr>
        <w:t>元</w:t>
      </w:r>
      <w:r w:rsidRPr="007D073D">
        <w:rPr>
          <w:rFonts w:eastAsia="標楷體"/>
        </w:rPr>
        <w:t xml:space="preserve"> (</w:t>
      </w:r>
      <w:r w:rsidRPr="007D073D">
        <w:rPr>
          <w:rFonts w:eastAsia="標楷體"/>
        </w:rPr>
        <w:t>第一年繳交</w:t>
      </w:r>
      <w:r w:rsidRPr="007D073D">
        <w:rPr>
          <w:rFonts w:eastAsia="標楷體"/>
        </w:rPr>
        <w:t>)</w:t>
      </w:r>
      <w:r w:rsidRPr="007D073D">
        <w:rPr>
          <w:rFonts w:eastAsia="標楷體"/>
        </w:rPr>
        <w:t>，常年會費新台幣</w:t>
      </w:r>
      <w:r w:rsidR="00D93604" w:rsidRPr="007D073D">
        <w:rPr>
          <w:rFonts w:eastAsia="標楷體"/>
          <w:u w:val="single"/>
        </w:rPr>
        <w:t xml:space="preserve"> 5</w:t>
      </w:r>
      <w:r w:rsidRPr="007D073D">
        <w:rPr>
          <w:rFonts w:eastAsia="標楷體"/>
          <w:u w:val="single"/>
        </w:rPr>
        <w:t xml:space="preserve">0,000 </w:t>
      </w:r>
      <w:r w:rsidRPr="007D073D">
        <w:rPr>
          <w:rFonts w:eastAsia="標楷體"/>
        </w:rPr>
        <w:t>元</w:t>
      </w:r>
      <w:r w:rsidR="00004FB1" w:rsidRPr="007D073D">
        <w:rPr>
          <w:rFonts w:eastAsia="標楷體"/>
        </w:rPr>
        <w:t xml:space="preserve"> </w:t>
      </w:r>
      <w:r w:rsidRPr="007D073D">
        <w:rPr>
          <w:rFonts w:eastAsia="標楷體"/>
        </w:rPr>
        <w:t>(</w:t>
      </w:r>
      <w:r w:rsidRPr="007D073D">
        <w:rPr>
          <w:rFonts w:eastAsia="標楷體"/>
        </w:rPr>
        <w:t>每年繳交</w:t>
      </w:r>
      <w:r w:rsidRPr="007D073D">
        <w:rPr>
          <w:rFonts w:eastAsia="標楷體"/>
        </w:rPr>
        <w:t>)</w:t>
      </w:r>
      <w:r w:rsidRPr="007D073D">
        <w:rPr>
          <w:rFonts w:eastAsia="標楷體"/>
        </w:rPr>
        <w:t>，並且提供</w:t>
      </w:r>
      <w:proofErr w:type="gramStart"/>
      <w:r w:rsidRPr="007D073D">
        <w:rPr>
          <w:rFonts w:eastAsia="標楷體"/>
        </w:rPr>
        <w:t>匯款單影本</w:t>
      </w:r>
      <w:proofErr w:type="gramEnd"/>
      <w:r w:rsidRPr="007D073D">
        <w:rPr>
          <w:rFonts w:eastAsia="標楷體"/>
        </w:rPr>
        <w:t>一份</w:t>
      </w:r>
      <w:r w:rsidRPr="007D073D">
        <w:rPr>
          <w:rFonts w:eastAsia="標楷體"/>
          <w:color w:val="0000FF"/>
        </w:rPr>
        <w:t>。</w:t>
      </w:r>
      <w:r w:rsidRPr="007D073D">
        <w:rPr>
          <w:rFonts w:eastAsia="標楷體"/>
          <w:color w:val="0000FF"/>
        </w:rPr>
        <w:t>(</w:t>
      </w:r>
      <w:r w:rsidRPr="007D073D">
        <w:rPr>
          <w:rFonts w:eastAsia="標楷體"/>
          <w:color w:val="0000FF"/>
        </w:rPr>
        <w:t>銀行：</w:t>
      </w:r>
      <w:r w:rsidR="00BC1ED9">
        <w:rPr>
          <w:rFonts w:eastAsia="標楷體"/>
          <w:color w:val="0000FF"/>
        </w:rPr>
        <w:t>永豐</w:t>
      </w:r>
      <w:r w:rsidR="00DD1D5C" w:rsidRPr="007D073D">
        <w:rPr>
          <w:rFonts w:eastAsia="標楷體"/>
          <w:color w:val="0000FF"/>
        </w:rPr>
        <w:t>銀行</w:t>
      </w:r>
      <w:r w:rsidR="00BC1ED9">
        <w:rPr>
          <w:rFonts w:eastAsia="標楷體"/>
          <w:color w:val="0000FF"/>
        </w:rPr>
        <w:t xml:space="preserve"> </w:t>
      </w:r>
      <w:r w:rsidR="00BC1ED9">
        <w:rPr>
          <w:rFonts w:eastAsia="標楷體"/>
          <w:color w:val="0000FF"/>
        </w:rPr>
        <w:t>德惠</w:t>
      </w:r>
      <w:r w:rsidR="00DD1D5C" w:rsidRPr="007D073D">
        <w:rPr>
          <w:rFonts w:eastAsia="標楷體"/>
          <w:color w:val="0000FF"/>
        </w:rPr>
        <w:t>分行</w:t>
      </w:r>
      <w:r w:rsidR="002E0D00" w:rsidRPr="007D073D">
        <w:rPr>
          <w:rFonts w:eastAsia="標楷體"/>
          <w:color w:val="0000FF"/>
        </w:rPr>
        <w:t>，戶名：</w:t>
      </w:r>
      <w:proofErr w:type="gramStart"/>
      <w:r w:rsidR="00BC1ED9" w:rsidRPr="00BC1ED9">
        <w:rPr>
          <w:rFonts w:eastAsia="標楷體" w:hint="eastAsia"/>
          <w:color w:val="0000FF"/>
        </w:rPr>
        <w:t>台美碳捕捉</w:t>
      </w:r>
      <w:proofErr w:type="gramEnd"/>
      <w:r w:rsidR="00BC1ED9" w:rsidRPr="00BC1ED9">
        <w:rPr>
          <w:rFonts w:eastAsia="標楷體" w:hint="eastAsia"/>
          <w:color w:val="0000FF"/>
        </w:rPr>
        <w:t>、再利用與封存</w:t>
      </w:r>
      <w:r w:rsidR="00BC1ED9" w:rsidRPr="00BC1ED9">
        <w:rPr>
          <w:rFonts w:eastAsia="標楷體" w:hint="eastAsia"/>
          <w:color w:val="0000FF"/>
        </w:rPr>
        <w:t>(CCUS)</w:t>
      </w:r>
      <w:r w:rsidR="00BC1ED9" w:rsidRPr="00BC1ED9">
        <w:rPr>
          <w:rFonts w:eastAsia="標楷體" w:hint="eastAsia"/>
          <w:color w:val="0000FF"/>
        </w:rPr>
        <w:t>產業推動聯盟</w:t>
      </w:r>
      <w:r w:rsidR="003D5FAA" w:rsidRPr="007D073D">
        <w:rPr>
          <w:rFonts w:eastAsia="標楷體"/>
          <w:color w:val="0000FF"/>
        </w:rPr>
        <w:t>，匯款帳號：</w:t>
      </w:r>
      <w:r w:rsidR="00BC1ED9" w:rsidRPr="00BC1ED9">
        <w:rPr>
          <w:rFonts w:eastAsia="標楷體" w:hint="eastAsia"/>
          <w:color w:val="0000FF"/>
        </w:rPr>
        <w:t>158</w:t>
      </w:r>
      <w:r w:rsidR="00BC1ED9" w:rsidRPr="00BC1ED9">
        <w:rPr>
          <w:rFonts w:eastAsia="標楷體"/>
          <w:color w:val="0000FF"/>
        </w:rPr>
        <w:t>-018</w:t>
      </w:r>
      <w:r w:rsidR="00BC1ED9" w:rsidRPr="00BC1ED9">
        <w:rPr>
          <w:rFonts w:eastAsia="標楷體" w:hint="eastAsia"/>
          <w:color w:val="0000FF"/>
        </w:rPr>
        <w:t>-</w:t>
      </w:r>
      <w:r w:rsidR="00BC1ED9" w:rsidRPr="00BC1ED9">
        <w:rPr>
          <w:rFonts w:eastAsia="標楷體"/>
          <w:color w:val="0000FF"/>
        </w:rPr>
        <w:t>0006496</w:t>
      </w:r>
      <w:r w:rsidR="00BC1ED9" w:rsidRPr="00BC1ED9">
        <w:rPr>
          <w:rFonts w:eastAsia="標楷體" w:hint="eastAsia"/>
          <w:color w:val="0000FF"/>
        </w:rPr>
        <w:t>-</w:t>
      </w:r>
      <w:proofErr w:type="gramStart"/>
      <w:r w:rsidR="00BC1ED9" w:rsidRPr="00BC1ED9">
        <w:rPr>
          <w:rFonts w:eastAsia="標楷體"/>
          <w:color w:val="0000FF"/>
        </w:rPr>
        <w:t>7</w:t>
      </w:r>
      <w:r w:rsidR="00BC1ED9">
        <w:rPr>
          <w:rFonts w:eastAsia="標楷體"/>
          <w:color w:val="0000FF"/>
        </w:rPr>
        <w:t xml:space="preserve"> </w:t>
      </w:r>
      <w:r w:rsidRPr="007D073D">
        <w:rPr>
          <w:rFonts w:eastAsia="標楷體"/>
          <w:color w:val="0000FF"/>
        </w:rPr>
        <w:t>)</w:t>
      </w:r>
      <w:proofErr w:type="gramEnd"/>
      <w:r w:rsidR="00BF0223" w:rsidRPr="007D073D">
        <w:rPr>
          <w:rFonts w:eastAsia="標楷體"/>
          <w:color w:val="0000FF"/>
        </w:rPr>
        <w:br/>
      </w:r>
      <w:r w:rsidR="001B7EF7" w:rsidRPr="007D073D">
        <w:rPr>
          <w:rFonts w:eastAsia="標楷體"/>
        </w:rPr>
        <w:t xml:space="preserve">After the membership approved by the Board of Directors, please complete the payment of the membership fee of NT$450,000 (for the first year) and the annual membership fee of NT$50,000 (for each year), and provide a copy of the remittance statement. </w:t>
      </w:r>
      <w:r w:rsidR="001B7EF7" w:rsidRPr="007D073D">
        <w:rPr>
          <w:rFonts w:eastAsia="標楷體"/>
          <w:color w:val="0000FF"/>
        </w:rPr>
        <w:t>(Bank</w:t>
      </w:r>
      <w:r w:rsidR="00BC1ED9">
        <w:rPr>
          <w:rFonts w:eastAsia="標楷體"/>
          <w:color w:val="0000FF"/>
        </w:rPr>
        <w:t xml:space="preserve"> </w:t>
      </w:r>
      <w:proofErr w:type="spellStart"/>
      <w:r w:rsidR="00BC1ED9">
        <w:rPr>
          <w:rFonts w:eastAsia="標楷體"/>
          <w:color w:val="0000FF"/>
        </w:rPr>
        <w:t>SinoPac</w:t>
      </w:r>
      <w:proofErr w:type="spellEnd"/>
      <w:r w:rsidR="001B7EF7" w:rsidRPr="007D073D">
        <w:rPr>
          <w:rFonts w:eastAsia="標楷體"/>
          <w:color w:val="0000FF"/>
        </w:rPr>
        <w:t xml:space="preserve">, </w:t>
      </w:r>
      <w:proofErr w:type="spellStart"/>
      <w:r w:rsidR="00BC1ED9">
        <w:rPr>
          <w:rFonts w:eastAsia="標楷體"/>
          <w:color w:val="0000FF"/>
        </w:rPr>
        <w:t>Dehuei</w:t>
      </w:r>
      <w:proofErr w:type="spellEnd"/>
      <w:r w:rsidR="00BC1ED9">
        <w:rPr>
          <w:rFonts w:eastAsia="標楷體"/>
          <w:color w:val="0000FF"/>
        </w:rPr>
        <w:t xml:space="preserve"> </w:t>
      </w:r>
      <w:r w:rsidR="001B7EF7" w:rsidRPr="007D073D">
        <w:rPr>
          <w:rFonts w:eastAsia="標楷體"/>
          <w:color w:val="0000FF"/>
        </w:rPr>
        <w:t>Branch, account name:</w:t>
      </w:r>
      <w:r w:rsidR="00BC1ED9" w:rsidRPr="00BC1ED9">
        <w:t xml:space="preserve"> </w:t>
      </w:r>
      <w:r w:rsidR="00BC1ED9" w:rsidRPr="00BC1ED9">
        <w:rPr>
          <w:rFonts w:eastAsia="標楷體"/>
          <w:color w:val="0000FF"/>
        </w:rPr>
        <w:t>Taiwan-US Carbon Capture,</w:t>
      </w:r>
      <w:r w:rsidR="001D15DA">
        <w:rPr>
          <w:rFonts w:eastAsia="標楷體" w:hint="eastAsia"/>
          <w:color w:val="0000FF"/>
        </w:rPr>
        <w:t xml:space="preserve"> </w:t>
      </w:r>
      <w:r w:rsidR="00BC1ED9" w:rsidRPr="00BC1ED9">
        <w:rPr>
          <w:rFonts w:eastAsia="標楷體"/>
          <w:color w:val="0000FF"/>
        </w:rPr>
        <w:t>Utilization and Storage (CCUS) Industries Promotion Alliance</w:t>
      </w:r>
      <w:r w:rsidR="001B7EF7" w:rsidRPr="007D073D">
        <w:rPr>
          <w:rFonts w:eastAsia="標楷體"/>
          <w:color w:val="0000FF"/>
        </w:rPr>
        <w:t>, remittance account number:</w:t>
      </w:r>
      <w:r w:rsidR="00BC1ED9" w:rsidRPr="00BC1ED9">
        <w:rPr>
          <w:rFonts w:eastAsia="標楷體" w:hint="eastAsia"/>
          <w:color w:val="0000FF"/>
        </w:rPr>
        <w:t xml:space="preserve"> 158</w:t>
      </w:r>
      <w:r w:rsidR="00BC1ED9" w:rsidRPr="00BC1ED9">
        <w:rPr>
          <w:rFonts w:eastAsia="標楷體"/>
          <w:color w:val="0000FF"/>
        </w:rPr>
        <w:t>-018</w:t>
      </w:r>
      <w:r w:rsidR="00BC1ED9" w:rsidRPr="00BC1ED9">
        <w:rPr>
          <w:rFonts w:eastAsia="標楷體" w:hint="eastAsia"/>
          <w:color w:val="0000FF"/>
        </w:rPr>
        <w:t>-</w:t>
      </w:r>
      <w:r w:rsidR="00BC1ED9" w:rsidRPr="00BC1ED9">
        <w:rPr>
          <w:rFonts w:eastAsia="標楷體"/>
          <w:color w:val="0000FF"/>
        </w:rPr>
        <w:t>0006496</w:t>
      </w:r>
      <w:r w:rsidR="00BC1ED9" w:rsidRPr="00BC1ED9">
        <w:rPr>
          <w:rFonts w:eastAsia="標楷體" w:hint="eastAsia"/>
          <w:color w:val="0000FF"/>
        </w:rPr>
        <w:t>-</w:t>
      </w:r>
      <w:r w:rsidR="00BC1ED9" w:rsidRPr="00BC1ED9">
        <w:rPr>
          <w:rFonts w:eastAsia="標楷體"/>
          <w:color w:val="0000FF"/>
        </w:rPr>
        <w:t>7</w:t>
      </w:r>
      <w:r w:rsidR="001B7EF7" w:rsidRPr="007D073D">
        <w:rPr>
          <w:rFonts w:eastAsia="標楷體"/>
          <w:color w:val="0000FF"/>
        </w:rPr>
        <w:t>)</w:t>
      </w:r>
    </w:p>
    <w:p w14:paraId="214DAC73" w14:textId="21B2EC2B" w:rsidR="00DD707B" w:rsidRPr="00A22684" w:rsidRDefault="000738C4" w:rsidP="00A22684">
      <w:pPr>
        <w:pStyle w:val="a8"/>
        <w:numPr>
          <w:ilvl w:val="0"/>
          <w:numId w:val="3"/>
        </w:numPr>
        <w:spacing w:beforeLines="0" w:before="120"/>
        <w:ind w:leftChars="0"/>
        <w:jc w:val="both"/>
        <w:rPr>
          <w:rFonts w:eastAsia="標楷體"/>
        </w:rPr>
      </w:pPr>
      <w:r w:rsidRPr="00A22684">
        <w:rPr>
          <w:rFonts w:eastAsia="標楷體"/>
        </w:rPr>
        <w:t>聯絡人：賴書宇小姐，電話</w:t>
      </w:r>
      <w:r w:rsidRPr="00A22684">
        <w:rPr>
          <w:rFonts w:eastAsia="標楷體"/>
        </w:rPr>
        <w:t>(02) 2586-5000 (</w:t>
      </w:r>
      <w:r w:rsidRPr="00A22684">
        <w:rPr>
          <w:rFonts w:eastAsia="標楷體"/>
        </w:rPr>
        <w:t>分機</w:t>
      </w:r>
      <w:r w:rsidRPr="00A22684">
        <w:rPr>
          <w:rFonts w:eastAsia="標楷體"/>
        </w:rPr>
        <w:t>926)</w:t>
      </w:r>
      <w:r w:rsidRPr="00A22684">
        <w:rPr>
          <w:rFonts w:eastAsia="標楷體"/>
        </w:rPr>
        <w:t>，傳真</w:t>
      </w:r>
      <w:r w:rsidRPr="00A22684">
        <w:rPr>
          <w:rFonts w:eastAsia="標楷體"/>
        </w:rPr>
        <w:t>(02) 2594-6845</w:t>
      </w:r>
      <w:r w:rsidR="00BE3967" w:rsidRPr="00A22684">
        <w:rPr>
          <w:rFonts w:eastAsia="標楷體"/>
        </w:rPr>
        <w:t>，</w:t>
      </w:r>
      <w:r w:rsidRPr="00A22684">
        <w:rPr>
          <w:rFonts w:eastAsia="標楷體"/>
        </w:rPr>
        <w:t>e-mail</w:t>
      </w:r>
      <w:r w:rsidRPr="00A22684">
        <w:rPr>
          <w:rFonts w:eastAsia="標楷體"/>
        </w:rPr>
        <w:t>：</w:t>
      </w:r>
      <w:r w:rsidR="001C7F6A" w:rsidRPr="00A22684">
        <w:rPr>
          <w:rFonts w:eastAsia="標楷體"/>
        </w:rPr>
        <w:t>tuccus@tier.org.tw</w:t>
      </w:r>
      <w:r w:rsidRPr="00A22684">
        <w:rPr>
          <w:rFonts w:eastAsia="標楷體"/>
        </w:rPr>
        <w:t>，地址：</w:t>
      </w:r>
      <w:r w:rsidRPr="00A22684">
        <w:rPr>
          <w:rFonts w:eastAsia="標楷體"/>
        </w:rPr>
        <w:t>104</w:t>
      </w:r>
      <w:r w:rsidRPr="00A22684">
        <w:rPr>
          <w:rFonts w:eastAsia="標楷體"/>
        </w:rPr>
        <w:t>台北市德惠街</w:t>
      </w:r>
      <w:r w:rsidRPr="00A22684">
        <w:rPr>
          <w:rFonts w:eastAsia="標楷體"/>
        </w:rPr>
        <w:t>16-8</w:t>
      </w:r>
      <w:r w:rsidRPr="00A22684">
        <w:rPr>
          <w:rFonts w:eastAsia="標楷體"/>
        </w:rPr>
        <w:t>號</w:t>
      </w:r>
      <w:r w:rsidRPr="00A22684">
        <w:rPr>
          <w:rFonts w:eastAsia="標楷體"/>
        </w:rPr>
        <w:t>9</w:t>
      </w:r>
      <w:r w:rsidR="00004FB1" w:rsidRPr="00A22684">
        <w:rPr>
          <w:rFonts w:eastAsia="標楷體"/>
        </w:rPr>
        <w:t>樓「</w:t>
      </w:r>
      <w:proofErr w:type="gramStart"/>
      <w:r w:rsidR="00DD1D5C" w:rsidRPr="00A22684">
        <w:rPr>
          <w:rFonts w:eastAsia="標楷體"/>
        </w:rPr>
        <w:t>台美碳捕捉</w:t>
      </w:r>
      <w:proofErr w:type="gramEnd"/>
      <w:r w:rsidR="00DD1D5C" w:rsidRPr="00A22684">
        <w:rPr>
          <w:rFonts w:eastAsia="標楷體"/>
        </w:rPr>
        <w:t>、再利用與封存</w:t>
      </w:r>
      <w:r w:rsidR="00DD1D5C" w:rsidRPr="00A22684">
        <w:rPr>
          <w:rFonts w:eastAsia="標楷體"/>
        </w:rPr>
        <w:t>(CCUS)</w:t>
      </w:r>
      <w:r w:rsidR="00DD1D5C" w:rsidRPr="00A22684">
        <w:rPr>
          <w:rFonts w:eastAsia="標楷體"/>
        </w:rPr>
        <w:t>產業推動聯盟</w:t>
      </w:r>
      <w:r w:rsidR="00004FB1" w:rsidRPr="00A22684">
        <w:rPr>
          <w:rFonts w:eastAsia="標楷體"/>
        </w:rPr>
        <w:t>」</w:t>
      </w:r>
      <w:r w:rsidR="00BC1ED9" w:rsidRPr="00D90443">
        <w:rPr>
          <w:rFonts w:eastAsia="標楷體" w:hint="eastAsia"/>
          <w:color w:val="0000FF"/>
        </w:rPr>
        <w:t>秘書</w:t>
      </w:r>
      <w:r w:rsidR="00A75AF5" w:rsidRPr="00D90443">
        <w:rPr>
          <w:rFonts w:eastAsia="標楷體"/>
          <w:color w:val="0000FF"/>
        </w:rPr>
        <w:t>處。</w:t>
      </w:r>
      <w:r w:rsidR="00BF0223" w:rsidRPr="00A22684">
        <w:rPr>
          <w:rFonts w:eastAsia="標楷體"/>
        </w:rPr>
        <w:br/>
      </w:r>
      <w:r w:rsidR="00DD707B" w:rsidRPr="00A22684">
        <w:rPr>
          <w:rFonts w:eastAsia="標楷體"/>
        </w:rPr>
        <w:t>Contact: Ms. Shu-Yu Lai, Tel (02) 2586-5000 (ext. 926), Fax (02) 2594-6845.</w:t>
      </w:r>
    </w:p>
    <w:p w14:paraId="4FE4B0CF" w14:textId="2A15565E" w:rsidR="00837FD6" w:rsidRPr="007D073D" w:rsidRDefault="00DD707B" w:rsidP="00A22684">
      <w:pPr>
        <w:pStyle w:val="a8"/>
        <w:spacing w:beforeLines="0" w:before="0"/>
        <w:ind w:leftChars="0" w:left="720"/>
        <w:jc w:val="both"/>
        <w:rPr>
          <w:rFonts w:eastAsia="標楷體"/>
        </w:rPr>
      </w:pPr>
      <w:r w:rsidRPr="007D073D">
        <w:rPr>
          <w:rFonts w:eastAsia="標楷體"/>
        </w:rPr>
        <w:t>E-mail: tuccus@tier.org.tw, Address: 9F, No. 16-8, De-Hui Street, Taipei 104, Taiwan, "Taiwan-U.S. Carbon Capture, Utilization and Storage (CCUS) Industry Promotion Alliance"</w:t>
      </w:r>
      <w:r w:rsidR="00D90443" w:rsidRPr="00D90443">
        <w:rPr>
          <w:color w:val="0000FF"/>
        </w:rPr>
        <w:t xml:space="preserve"> </w:t>
      </w:r>
      <w:r w:rsidR="00D90443" w:rsidRPr="00D90443">
        <w:rPr>
          <w:rFonts w:eastAsia="標楷體"/>
          <w:color w:val="0000FF"/>
        </w:rPr>
        <w:t>Secretariat</w:t>
      </w:r>
      <w:r w:rsidRPr="00D90443">
        <w:rPr>
          <w:rFonts w:eastAsia="標楷體"/>
          <w:color w:val="0000FF"/>
        </w:rPr>
        <w:t>.</w:t>
      </w:r>
    </w:p>
    <w:sectPr w:rsidR="00837FD6" w:rsidRPr="007D073D" w:rsidSect="00BC1ED9">
      <w:footerReference w:type="default" r:id="rId7"/>
      <w:pgSz w:w="11906" w:h="16838"/>
      <w:pgMar w:top="709" w:right="991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93E97" w14:textId="77777777" w:rsidR="00956EF4" w:rsidRDefault="00956EF4" w:rsidP="000E7087">
      <w:r>
        <w:separator/>
      </w:r>
    </w:p>
  </w:endnote>
  <w:endnote w:type="continuationSeparator" w:id="0">
    <w:p w14:paraId="3D20FCC9" w14:textId="77777777" w:rsidR="00956EF4" w:rsidRDefault="00956EF4" w:rsidP="000E70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3662366"/>
      <w:docPartObj>
        <w:docPartGallery w:val="Page Numbers (Bottom of Page)"/>
        <w:docPartUnique/>
      </w:docPartObj>
    </w:sdtPr>
    <w:sdtContent>
      <w:p w14:paraId="73F5928A" w14:textId="04AB4AC9" w:rsidR="00971A8D" w:rsidRDefault="00971A8D" w:rsidP="00971A8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0443" w:rsidRPr="00D90443">
          <w:rPr>
            <w:noProof/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8D561" w14:textId="77777777" w:rsidR="00956EF4" w:rsidRDefault="00956EF4" w:rsidP="000E7087">
      <w:r>
        <w:separator/>
      </w:r>
    </w:p>
  </w:footnote>
  <w:footnote w:type="continuationSeparator" w:id="0">
    <w:p w14:paraId="0A13FBA1" w14:textId="77777777" w:rsidR="00956EF4" w:rsidRDefault="00956EF4" w:rsidP="000E7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C35EF"/>
    <w:multiLevelType w:val="hybridMultilevel"/>
    <w:tmpl w:val="F6E69402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" w15:restartNumberingAfterBreak="0">
    <w:nsid w:val="3C443392"/>
    <w:multiLevelType w:val="hybridMultilevel"/>
    <w:tmpl w:val="298EA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311889"/>
    <w:multiLevelType w:val="hybridMultilevel"/>
    <w:tmpl w:val="30385724"/>
    <w:lvl w:ilvl="0" w:tplc="968A9032">
      <w:start w:val="2"/>
      <w:numFmt w:val="bullet"/>
      <w:lvlText w:val="□"/>
      <w:lvlJc w:val="left"/>
      <w:pPr>
        <w:tabs>
          <w:tab w:val="num" w:pos="63"/>
        </w:tabs>
        <w:ind w:left="63" w:hanging="675"/>
      </w:pPr>
      <w:rPr>
        <w:rFonts w:ascii="標楷體" w:eastAsia="標楷體" w:hAnsi="標楷體" w:cs="Times New Roman" w:hint="eastAsia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348"/>
        </w:tabs>
        <w:ind w:left="34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828"/>
        </w:tabs>
        <w:ind w:left="82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308"/>
        </w:tabs>
        <w:ind w:left="130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788"/>
        </w:tabs>
        <w:ind w:left="178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68"/>
        </w:tabs>
        <w:ind w:left="226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48"/>
        </w:tabs>
        <w:ind w:left="274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28"/>
        </w:tabs>
        <w:ind w:left="322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08"/>
        </w:tabs>
        <w:ind w:left="3708" w:hanging="480"/>
      </w:pPr>
      <w:rPr>
        <w:rFonts w:ascii="Wingdings" w:hAnsi="Wingdings" w:hint="default"/>
      </w:rPr>
    </w:lvl>
  </w:abstractNum>
  <w:num w:numId="1" w16cid:durableId="1116174634">
    <w:abstractNumId w:val="2"/>
  </w:num>
  <w:num w:numId="2" w16cid:durableId="214320822">
    <w:abstractNumId w:val="1"/>
  </w:num>
  <w:num w:numId="3" w16cid:durableId="1579486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MLc0MzU0t7QwNzVT0lEKTi0uzszPAykwqgUAA3UDYywAAAA="/>
  </w:docVars>
  <w:rsids>
    <w:rsidRoot w:val="00106D70"/>
    <w:rsid w:val="00004FB1"/>
    <w:rsid w:val="000258B5"/>
    <w:rsid w:val="00043B80"/>
    <w:rsid w:val="00060D1E"/>
    <w:rsid w:val="000738C4"/>
    <w:rsid w:val="000E7087"/>
    <w:rsid w:val="00106D70"/>
    <w:rsid w:val="00132E99"/>
    <w:rsid w:val="0016472A"/>
    <w:rsid w:val="001B7EF7"/>
    <w:rsid w:val="001C7F6A"/>
    <w:rsid w:val="001D15DA"/>
    <w:rsid w:val="00292D64"/>
    <w:rsid w:val="002E0D00"/>
    <w:rsid w:val="002E6C92"/>
    <w:rsid w:val="00356EAD"/>
    <w:rsid w:val="0036324B"/>
    <w:rsid w:val="00363ADC"/>
    <w:rsid w:val="00395FDE"/>
    <w:rsid w:val="003D5FAA"/>
    <w:rsid w:val="003E6D56"/>
    <w:rsid w:val="00442582"/>
    <w:rsid w:val="004A769B"/>
    <w:rsid w:val="004D6F71"/>
    <w:rsid w:val="005D0822"/>
    <w:rsid w:val="00617BAD"/>
    <w:rsid w:val="00624AB2"/>
    <w:rsid w:val="00660855"/>
    <w:rsid w:val="00682F90"/>
    <w:rsid w:val="006F4965"/>
    <w:rsid w:val="00745E2C"/>
    <w:rsid w:val="007D073D"/>
    <w:rsid w:val="00837FD6"/>
    <w:rsid w:val="00860553"/>
    <w:rsid w:val="008A2372"/>
    <w:rsid w:val="008C5477"/>
    <w:rsid w:val="008E1196"/>
    <w:rsid w:val="009134A0"/>
    <w:rsid w:val="00956EF4"/>
    <w:rsid w:val="00962A62"/>
    <w:rsid w:val="00971A8D"/>
    <w:rsid w:val="009A07F0"/>
    <w:rsid w:val="009B44F0"/>
    <w:rsid w:val="009D6B70"/>
    <w:rsid w:val="009E3A8A"/>
    <w:rsid w:val="00A22684"/>
    <w:rsid w:val="00A75AF5"/>
    <w:rsid w:val="00B06309"/>
    <w:rsid w:val="00B13FA2"/>
    <w:rsid w:val="00B86E8B"/>
    <w:rsid w:val="00BA314D"/>
    <w:rsid w:val="00BC1ED9"/>
    <w:rsid w:val="00BD11EC"/>
    <w:rsid w:val="00BE14B9"/>
    <w:rsid w:val="00BE3967"/>
    <w:rsid w:val="00BF0223"/>
    <w:rsid w:val="00C24816"/>
    <w:rsid w:val="00C41971"/>
    <w:rsid w:val="00C921BF"/>
    <w:rsid w:val="00D90443"/>
    <w:rsid w:val="00D93604"/>
    <w:rsid w:val="00DD1D5C"/>
    <w:rsid w:val="00DD707B"/>
    <w:rsid w:val="00DE320C"/>
    <w:rsid w:val="00E45434"/>
    <w:rsid w:val="00E802E5"/>
    <w:rsid w:val="00ED28A0"/>
    <w:rsid w:val="00EE3D9E"/>
    <w:rsid w:val="00F226C3"/>
    <w:rsid w:val="00F24C2D"/>
    <w:rsid w:val="00F476BA"/>
    <w:rsid w:val="00F552F8"/>
    <w:rsid w:val="00F8463E"/>
    <w:rsid w:val="00FC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8CD690"/>
  <w15:docId w15:val="{98EB0C96-0744-4A75-BDAC-3BCD8E29A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06D70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E708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E7087"/>
    <w:rPr>
      <w:sz w:val="20"/>
      <w:szCs w:val="20"/>
    </w:rPr>
  </w:style>
  <w:style w:type="paragraph" w:styleId="a8">
    <w:name w:val="List Paragraph"/>
    <w:basedOn w:val="a"/>
    <w:uiPriority w:val="34"/>
    <w:qFormat/>
    <w:rsid w:val="000738C4"/>
    <w:pPr>
      <w:spacing w:beforeLines="50" w:before="50"/>
      <w:ind w:leftChars="200" w:left="480"/>
    </w:pPr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7</Words>
  <Characters>2208</Characters>
  <Application>Microsoft Office Word</Application>
  <DocSecurity>0</DocSecurity>
  <Lines>18</Lines>
  <Paragraphs>5</Paragraphs>
  <ScaleCrop>false</ScaleCrop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賴書宇</dc:creator>
  <cp:lastModifiedBy>815</cp:lastModifiedBy>
  <cp:revision>2</cp:revision>
  <dcterms:created xsi:type="dcterms:W3CDTF">2023-02-04T07:03:00Z</dcterms:created>
  <dcterms:modified xsi:type="dcterms:W3CDTF">2023-02-04T07:03:00Z</dcterms:modified>
</cp:coreProperties>
</file>